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5172B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4486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67E46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486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9D0D70E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d for making different divisions on your webpage</w:t>
      </w:r>
    </w:p>
    <w:p w14:paraId="66D8F0D7" w14:textId="7624F31D" w:rsidR="00A44863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lso used to make the code/page more organised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06C42C67" w:rsidR="00173A24" w:rsidRDefault="00A4486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is the positioning of the object compared to other things on the webpage</w:t>
      </w:r>
    </w:p>
    <w:p w14:paraId="1B7CF747" w14:textId="23E36097" w:rsidR="00A44863" w:rsidRDefault="00A4486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is the exact position of the objec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152F143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Opacity is the transparency level (range: 0-1) and it is used to make an object more dimmer or clearer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0B6F3F5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programming language used in React Native is Java Script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7E00E9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re using Snack to create our games in the React Native Framewor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438C903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rite down the code, then launch the app on your phone to see the cod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4A8E0F9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 things on your mobile app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9411FD9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used to return the components inside of the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4998D97" w:rsidR="00173A24" w:rsidRDefault="00A4486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three components we used in the app are Text, View and Button 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25612079">
    <w:abstractNumId w:val="1"/>
  </w:num>
  <w:num w:numId="2" w16cid:durableId="1444956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4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4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sha Desai</cp:lastModifiedBy>
  <cp:revision>4</cp:revision>
  <dcterms:created xsi:type="dcterms:W3CDTF">2021-01-06T05:46:00Z</dcterms:created>
  <dcterms:modified xsi:type="dcterms:W3CDTF">2024-02-29T09:25:00Z</dcterms:modified>
</cp:coreProperties>
</file>